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1"/>
      </w:pPr>
      <w:r w:rsidRPr="00172743">
        <w:t>Introduction</w:t>
      </w:r>
    </w:p>
    <w:p w14:paraId="6DB93EFD" w14:textId="5B3E637C" w:rsidR="00DE0E10" w:rsidRPr="00962F17" w:rsidRDefault="003327F3" w:rsidP="00962F17">
      <w:pPr>
        <w:pStyle w:val="af2"/>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2"/>
        <w:rPr>
          <w:lang w:val="sv-SE"/>
        </w:rPr>
      </w:pPr>
      <w:r w:rsidRPr="00FE3850">
        <w:rPr>
          <w:lang w:val="sv-SE"/>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af3"/>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SymbolsProvided</w:t>
            </w:r>
            <w:r w:rsidRPr="0013399A">
              <w:rPr>
                <w:sz w:val="20"/>
                <w:szCs w:val="20"/>
              </w:rPr>
              <w:t xml:space="preserve"> a number of symbols that will not be used for the IAB-node MT in slots where the IAB-node transitions between IAB-node MT and IAB-node DU. A SCS configuration for the number of symbols is provided by </w:t>
            </w:r>
            <w:r w:rsidRPr="00C01227">
              <w:rPr>
                <w:i/>
                <w:sz w:val="20"/>
                <w:szCs w:val="20"/>
              </w:rPr>
              <w:t>guardSymbol-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on the th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ZTE, Sanechips</w:t>
            </w:r>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configrued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configrued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 xml:space="preserve">For any timing conflicting between MT and DU (due to lack of accurate information at parent node), it is up to child node how to handle (e.g,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a8"/>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04770FAA" w14:textId="77777777" w:rsidTr="00154BBA">
        <w:tc>
          <w:tcPr>
            <w:tcW w:w="1696" w:type="dxa"/>
          </w:tcPr>
          <w:p w14:paraId="20A045BB" w14:textId="6E837489"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3F9FEBC1" w14:textId="441AA24E"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5241643" w14:textId="4CD171F6"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14:paraId="0824027F" w14:textId="77777777" w:rsidTr="00154BBA">
        <w:tc>
          <w:tcPr>
            <w:tcW w:w="1696" w:type="dxa"/>
          </w:tcPr>
          <w:p w14:paraId="6C7EFDD9" w14:textId="7ED02F48"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EDD608C" w14:textId="2B553E1B"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FFAD7BB" w14:textId="268FE283"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08D9162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5811763B" w14:textId="043CE3EA" w:rsidR="00D87304" w:rsidRPr="00D87304" w:rsidRDefault="00D87304" w:rsidP="00D87304">
            <w:pPr>
              <w:pStyle w:val="a8"/>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30F189E1" w14:textId="791F68A2" w:rsidR="00D87304" w:rsidRPr="00D87304" w:rsidRDefault="00D87304" w:rsidP="00D87304">
            <w:pPr>
              <w:pStyle w:val="a8"/>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756FDAB7" w14:textId="77777777" w:rsidR="00D87304" w:rsidRDefault="00D87304" w:rsidP="00D87304">
            <w:pPr>
              <w:jc w:val="both"/>
              <w:rPr>
                <w:rFonts w:ascii="Calibri" w:eastAsiaTheme="minorEastAsia" w:hAnsi="Calibri"/>
                <w:bCs/>
                <w:sz w:val="22"/>
                <w:szCs w:val="22"/>
                <w:lang w:eastAsia="zh-CN"/>
              </w:rPr>
            </w:pPr>
          </w:p>
          <w:p w14:paraId="3D434B6A" w14:textId="73574145"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6F99156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55640E0C" w14:textId="7D7AE2B3" w:rsidR="00D87304" w:rsidRPr="00D87304" w:rsidRDefault="00D87304" w:rsidP="00D87304">
            <w:pPr>
              <w:pStyle w:val="a8"/>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7785C234" w14:textId="4273A80F" w:rsidR="00D87304" w:rsidRPr="00D87304" w:rsidRDefault="00D87304" w:rsidP="00D87304">
            <w:pPr>
              <w:pStyle w:val="a8"/>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63F6DCEC" w14:textId="37F7043B"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Currently, there are 8 transistion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flexbile symbols at the DU during the transition. The proposal is to fix it by introducing a rule. The motivation is to avoid resource collision and improve resource ultilization. </w:t>
            </w:r>
            <w:r w:rsidR="00114809">
              <w:rPr>
                <w:rFonts w:ascii="Calibri" w:eastAsiaTheme="minorEastAsia" w:hAnsi="Calibri"/>
                <w:bCs/>
                <w:sz w:val="22"/>
                <w:szCs w:val="22"/>
                <w:lang w:eastAsia="zh-CN"/>
              </w:rPr>
              <w:t xml:space="preserve">For the second issue, we are open to discuss it further </w:t>
            </w:r>
            <w:r w:rsidR="00114809">
              <w:rPr>
                <w:rFonts w:ascii="Calibri" w:eastAsiaTheme="minorEastAsia" w:hAnsi="Calibri"/>
                <w:bCs/>
                <w:sz w:val="22"/>
                <w:szCs w:val="22"/>
                <w:lang w:eastAsia="zh-CN"/>
              </w:rPr>
              <w:lastRenderedPageBreak/>
              <w:t xml:space="preserve">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10862CC9" w14:textId="77777777" w:rsidR="00D87304" w:rsidRDefault="00D87304" w:rsidP="00D87304">
            <w:pPr>
              <w:jc w:val="both"/>
              <w:rPr>
                <w:rFonts w:ascii="Calibri" w:eastAsiaTheme="minorEastAsia" w:hAnsi="Calibri"/>
                <w:bCs/>
                <w:sz w:val="22"/>
                <w:szCs w:val="22"/>
                <w:lang w:eastAsia="zh-CN"/>
              </w:rPr>
            </w:pPr>
          </w:p>
          <w:p w14:paraId="4C00ED88"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18E35EC4" w14:textId="71EB570A"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flexbil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flexbil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65B73BF9" w14:textId="77777777" w:rsidR="00D87304" w:rsidRDefault="00D87304" w:rsidP="00D87304">
            <w:pPr>
              <w:jc w:val="both"/>
              <w:rPr>
                <w:rFonts w:ascii="Calibri" w:eastAsiaTheme="minorEastAsia" w:hAnsi="Calibri"/>
                <w:bCs/>
                <w:sz w:val="22"/>
                <w:szCs w:val="22"/>
                <w:lang w:eastAsia="zh-CN"/>
              </w:rPr>
            </w:pPr>
          </w:p>
          <w:p w14:paraId="13278B18" w14:textId="14CCD9FB"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7280691D" w14:textId="3E5D455F" w:rsidR="00D87304" w:rsidRDefault="00D87304" w:rsidP="00D87304">
            <w:pPr>
              <w:pStyle w:val="a8"/>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r>
              <w:rPr>
                <w:rFonts w:ascii="Calibri" w:eastAsiaTheme="minorEastAsia" w:hAnsi="Calibri"/>
                <w:bCs/>
                <w:sz w:val="22"/>
                <w:szCs w:val="22"/>
                <w:lang w:eastAsia="zh-CN"/>
              </w:rPr>
              <w:t>transistions.</w:t>
            </w:r>
          </w:p>
          <w:p w14:paraId="071E1C6D" w14:textId="677B7A0B" w:rsid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0705D775" w14:textId="156E7AAB" w:rsid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ultilize the resources more efficiently. </w:t>
            </w:r>
            <w:r w:rsidR="00114809">
              <w:rPr>
                <w:rFonts w:ascii="Calibri" w:eastAsiaTheme="minorEastAsia" w:hAnsi="Calibri"/>
                <w:bCs/>
                <w:sz w:val="22"/>
                <w:szCs w:val="22"/>
                <w:lang w:eastAsia="zh-CN"/>
              </w:rPr>
              <w:t>There is a clear benefit comparing to not introducing any rules.</w:t>
            </w:r>
          </w:p>
          <w:p w14:paraId="40F20ABD" w14:textId="65493820" w:rsidR="00D87304" w:rsidRP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6DCDB84B" w14:textId="0682049E"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13707F06" w14:textId="77777777" w:rsidTr="00154BBA">
        <w:tc>
          <w:tcPr>
            <w:tcW w:w="1696" w:type="dxa"/>
          </w:tcPr>
          <w:p w14:paraId="0357ABE6" w14:textId="1382142D"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556A5259" w14:textId="5B87BAAE"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3D0B18D9" w14:textId="0F94A18E"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76368F2B" w14:textId="77777777" w:rsidR="00C71A14" w:rsidRDefault="00C71A14" w:rsidP="00D87304">
            <w:pPr>
              <w:jc w:val="both"/>
              <w:rPr>
                <w:rFonts w:ascii="Calibri" w:eastAsiaTheme="minorEastAsia" w:hAnsi="Calibri"/>
                <w:bCs/>
                <w:sz w:val="22"/>
                <w:szCs w:val="22"/>
                <w:lang w:eastAsia="zh-CN"/>
              </w:rPr>
            </w:pPr>
          </w:p>
          <w:p w14:paraId="6AE5F838" w14:textId="63DF456C"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occupied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5558568D" w14:textId="77777777" w:rsidTr="00850D60">
        <w:tc>
          <w:tcPr>
            <w:tcW w:w="1696" w:type="dxa"/>
          </w:tcPr>
          <w:p w14:paraId="4679A802" w14:textId="77777777" w:rsidR="00850D60" w:rsidRPr="00242B35" w:rsidRDefault="00850D60" w:rsidP="0073572E">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2265" w:type="dxa"/>
          </w:tcPr>
          <w:p w14:paraId="442F2C65" w14:textId="77777777" w:rsidR="00850D60" w:rsidRPr="00E95B98" w:rsidRDefault="00850D60"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60C6E619" w14:textId="77777777" w:rsidR="00850D60" w:rsidRDefault="00850D60" w:rsidP="0073572E">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ven</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though </w:t>
            </w:r>
            <w:r>
              <w:rPr>
                <w:rFonts w:asciiTheme="minorHAnsi" w:eastAsia="맑은 고딕" w:hAnsiTheme="minorHAnsi" w:cstheme="minorHAnsi" w:hint="eastAsia"/>
                <w:bCs/>
                <w:sz w:val="22"/>
                <w:szCs w:val="22"/>
                <w:lang w:eastAsia="ko-KR"/>
              </w:rPr>
              <w:t>we go with</w:t>
            </w:r>
            <w:r>
              <w:rPr>
                <w:rFonts w:asciiTheme="minorHAnsi" w:eastAsia="맑은 고딕" w:hAnsiTheme="minorHAnsi" w:cstheme="minorHAnsi"/>
                <w:bCs/>
                <w:sz w:val="22"/>
                <w:szCs w:val="22"/>
                <w:lang w:eastAsia="ko-KR"/>
              </w:rPr>
              <w:t xml:space="preserve"> proposed solution (i.e.,</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based on </w:t>
            </w:r>
            <w:r>
              <w:rPr>
                <w:rFonts w:asciiTheme="minorHAnsi" w:eastAsia="맑은 고딕" w:hAnsiTheme="minorHAnsi" w:cstheme="minorHAnsi" w:hint="eastAsia"/>
                <w:bCs/>
                <w:sz w:val="22"/>
                <w:szCs w:val="22"/>
                <w:lang w:eastAsia="ko-KR"/>
              </w:rPr>
              <w:t>minimum number of guard symbols amongst the two possible transition</w:t>
            </w:r>
            <w:r>
              <w:rPr>
                <w:rFonts w:asciiTheme="minorHAnsi" w:eastAsia="맑은 고딕" w:hAnsiTheme="minorHAnsi" w:cstheme="minorHAnsi"/>
                <w:bCs/>
                <w:sz w:val="22"/>
                <w:szCs w:val="22"/>
                <w:lang w:eastAsia="ko-KR"/>
              </w:rPr>
              <w:t>)</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 xml:space="preserve">the problem cannot be resolved perfectly. For example, in case of actual transition requires larger number of guard symbols amonst two possible transition, the guard symbol is not sufficient, so child IAB node will handle the conflict. </w:t>
            </w:r>
          </w:p>
          <w:p w14:paraId="49762AE4" w14:textId="77777777" w:rsidR="00850D60" w:rsidRPr="00710326" w:rsidRDefault="00850D60" w:rsidP="0073572E">
            <w:pPr>
              <w:rPr>
                <w:rFonts w:ascii="Calibri" w:eastAsia="Calibri" w:hAnsi="Calibri"/>
                <w:bCs/>
                <w:sz w:val="22"/>
                <w:szCs w:val="22"/>
              </w:rPr>
            </w:pPr>
            <w:r>
              <w:rPr>
                <w:rFonts w:asciiTheme="minorHAnsi" w:eastAsia="맑은 고딕" w:hAnsiTheme="minorHAnsi" w:cstheme="minorHAnsi"/>
                <w:bCs/>
                <w:sz w:val="22"/>
                <w:szCs w:val="22"/>
                <w:lang w:eastAsia="ko-KR"/>
              </w:rPr>
              <w:t xml:space="preserve">Therefore, we think it is a small optimization with some RAN1 spec impact. </w:t>
            </w:r>
          </w:p>
        </w:tc>
      </w:tr>
      <w:tr w:rsidR="00662A53" w:rsidRPr="00710326" w14:paraId="7B49A0DB" w14:textId="77777777" w:rsidTr="00850D60">
        <w:tc>
          <w:tcPr>
            <w:tcW w:w="1696" w:type="dxa"/>
          </w:tcPr>
          <w:p w14:paraId="0E28E21D" w14:textId="52ACE6BF" w:rsidR="00662A53" w:rsidRDefault="00662A53" w:rsidP="0073572E">
            <w:pPr>
              <w:rPr>
                <w:rFonts w:ascii="Calibri" w:eastAsia="맑은 고딕" w:hAnsi="Calibri"/>
                <w:bCs/>
                <w:sz w:val="22"/>
                <w:szCs w:val="22"/>
                <w:lang w:eastAsia="ja-JP"/>
              </w:rPr>
            </w:pPr>
            <w:r>
              <w:rPr>
                <w:rFonts w:ascii="Calibri" w:eastAsia="맑은 고딕" w:hAnsi="Calibri" w:hint="eastAsia"/>
                <w:bCs/>
                <w:sz w:val="22"/>
                <w:szCs w:val="22"/>
                <w:lang w:eastAsia="ja-JP"/>
              </w:rPr>
              <w:t>NTT DOCOMO</w:t>
            </w:r>
          </w:p>
        </w:tc>
        <w:tc>
          <w:tcPr>
            <w:tcW w:w="2265" w:type="dxa"/>
          </w:tcPr>
          <w:p w14:paraId="51772DCD" w14:textId="4E1D0A86" w:rsidR="00662A53" w:rsidRDefault="00662A53" w:rsidP="0073572E">
            <w:pPr>
              <w:rPr>
                <w:rFonts w:ascii="Calibri" w:eastAsiaTheme="minorEastAsia" w:hAnsi="Calibri"/>
                <w:bCs/>
                <w:sz w:val="22"/>
                <w:szCs w:val="22"/>
                <w:lang w:eastAsia="ja-JP"/>
              </w:rPr>
            </w:pPr>
            <w:r>
              <w:rPr>
                <w:rFonts w:ascii="Calibri" w:eastAsiaTheme="minorEastAsia" w:hAnsi="Calibri" w:hint="eastAsia"/>
                <w:bCs/>
                <w:sz w:val="22"/>
                <w:szCs w:val="22"/>
                <w:lang w:eastAsia="ja-JP"/>
              </w:rPr>
              <w:t>Need more discussion</w:t>
            </w:r>
          </w:p>
        </w:tc>
        <w:tc>
          <w:tcPr>
            <w:tcW w:w="6109" w:type="dxa"/>
          </w:tcPr>
          <w:p w14:paraId="6425054F" w14:textId="5D5A87E9" w:rsidR="00662A53" w:rsidRDefault="00662A53" w:rsidP="00662A53">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ja-JP"/>
              </w:rPr>
              <w:t xml:space="preserve">We have the same view with LG, so that the proposed solution can not sovle the prolem perfectly, and if we try to solve the problem perfectly, we may apply the max value, however we also lose the effeicnt resrouce management. Thus we believe that CU may handle the problem (e.g. not congigure F </w:t>
            </w:r>
            <w:r>
              <w:rPr>
                <w:rFonts w:asciiTheme="minorHAnsi" w:eastAsia="맑은 고딕" w:hAnsiTheme="minorHAnsi" w:cstheme="minorHAnsi"/>
                <w:bCs/>
                <w:sz w:val="22"/>
                <w:szCs w:val="22"/>
                <w:lang w:eastAsia="ja-JP"/>
              </w:rPr>
              <w:t>resource</w:t>
            </w:r>
            <w:r>
              <w:rPr>
                <w:rFonts w:asciiTheme="minorHAnsi" w:eastAsia="맑은 고딕" w:hAnsiTheme="minorHAnsi" w:cstheme="minorHAnsi" w:hint="eastAsia"/>
                <w:bCs/>
                <w:sz w:val="22"/>
                <w:szCs w:val="22"/>
                <w:lang w:eastAsia="ja-JP"/>
              </w:rPr>
              <w:t xml:space="preserve"> at the edge).</w:t>
            </w:r>
          </w:p>
        </w:tc>
      </w:tr>
      <w:tr w:rsidR="00850D81" w:rsidRPr="00710326" w14:paraId="1B00C00B" w14:textId="77777777" w:rsidTr="00850D60">
        <w:tc>
          <w:tcPr>
            <w:tcW w:w="1696" w:type="dxa"/>
          </w:tcPr>
          <w:p w14:paraId="63FAFEB4" w14:textId="23698ED5" w:rsidR="00850D81" w:rsidRDefault="00850D81" w:rsidP="0073572E">
            <w:pPr>
              <w:rPr>
                <w:rFonts w:ascii="Calibri" w:eastAsia="맑은 고딕" w:hAnsi="Calibri" w:hint="eastAsia"/>
                <w:bCs/>
                <w:sz w:val="22"/>
                <w:szCs w:val="22"/>
                <w:lang w:eastAsia="ko-KR"/>
              </w:rPr>
            </w:pPr>
            <w:r>
              <w:rPr>
                <w:rFonts w:ascii="Calibri" w:eastAsia="맑은 고딕" w:hAnsi="Calibri" w:hint="eastAsia"/>
                <w:bCs/>
                <w:sz w:val="22"/>
                <w:szCs w:val="22"/>
                <w:lang w:eastAsia="ko-KR"/>
              </w:rPr>
              <w:lastRenderedPageBreak/>
              <w:t>Samsung</w:t>
            </w:r>
          </w:p>
        </w:tc>
        <w:tc>
          <w:tcPr>
            <w:tcW w:w="2265" w:type="dxa"/>
          </w:tcPr>
          <w:p w14:paraId="2F0A382D" w14:textId="48B599E9" w:rsidR="00850D81" w:rsidRPr="00850D81" w:rsidRDefault="00850D81" w:rsidP="0073572E">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No</w:t>
            </w:r>
          </w:p>
        </w:tc>
        <w:tc>
          <w:tcPr>
            <w:tcW w:w="6109" w:type="dxa"/>
          </w:tcPr>
          <w:p w14:paraId="3619E8B2" w14:textId="4C2FA6BE" w:rsidR="00971488" w:rsidRPr="00971488" w:rsidRDefault="003F5542" w:rsidP="00266890">
            <w:pPr>
              <w:rPr>
                <w:rFonts w:asciiTheme="minorHAnsi" w:eastAsia="맑은 고딕" w:hAnsiTheme="minorHAnsi" w:cstheme="minorHAnsi" w:hint="eastAsia"/>
                <w:bCs/>
                <w:sz w:val="22"/>
                <w:szCs w:val="22"/>
                <w:lang w:eastAsia="ko-KR"/>
              </w:rPr>
            </w:pPr>
            <w:r>
              <w:rPr>
                <w:rFonts w:asciiTheme="minorHAnsi" w:eastAsia="맑은 고딕" w:hAnsiTheme="minorHAnsi" w:cstheme="minorHAnsi"/>
                <w:bCs/>
                <w:sz w:val="22"/>
                <w:szCs w:val="22"/>
                <w:lang w:eastAsia="ko-KR"/>
              </w:rPr>
              <w:t xml:space="preserve">Either min or max is not optimum way to address the issue. In this sense, we see two possible ways on the table. First one is to adopt sub-optimal solution even though it cannot address the issue perfectly. Second one is to leave </w:t>
            </w:r>
            <w:r w:rsidR="00266890">
              <w:rPr>
                <w:rFonts w:asciiTheme="minorHAnsi" w:eastAsia="맑은 고딕" w:hAnsiTheme="minorHAnsi" w:cstheme="minorHAnsi"/>
                <w:bCs/>
                <w:sz w:val="22"/>
                <w:szCs w:val="22"/>
                <w:lang w:eastAsia="ko-KR"/>
              </w:rPr>
              <w:t xml:space="preserve">it to </w:t>
            </w:r>
            <w:r>
              <w:rPr>
                <w:rFonts w:asciiTheme="minorHAnsi" w:eastAsia="맑은 고딕" w:hAnsiTheme="minorHAnsi" w:cstheme="minorHAnsi"/>
                <w:bCs/>
                <w:sz w:val="22"/>
                <w:szCs w:val="22"/>
                <w:lang w:eastAsia="ko-KR"/>
              </w:rPr>
              <w:t xml:space="preserve">proper implementation even though it may restrict a configuration of flexible resources </w:t>
            </w:r>
            <w:r w:rsidR="00D72C7E">
              <w:rPr>
                <w:rFonts w:asciiTheme="minorHAnsi" w:eastAsia="맑은 고딕" w:hAnsiTheme="minorHAnsi" w:cstheme="minorHAnsi"/>
                <w:bCs/>
                <w:sz w:val="22"/>
                <w:szCs w:val="22"/>
                <w:lang w:eastAsia="ko-KR"/>
              </w:rPr>
              <w:t xml:space="preserve">a </w:t>
            </w:r>
            <w:r>
              <w:rPr>
                <w:rFonts w:asciiTheme="minorHAnsi" w:eastAsia="맑은 고딕" w:hAnsiTheme="minorHAnsi" w:cstheme="minorHAnsi"/>
                <w:bCs/>
                <w:sz w:val="22"/>
                <w:szCs w:val="22"/>
                <w:lang w:eastAsia="ko-KR"/>
              </w:rPr>
              <w:t xml:space="preserve">little bit. </w:t>
            </w:r>
            <w:r w:rsidR="00266890">
              <w:rPr>
                <w:rFonts w:asciiTheme="minorHAnsi" w:eastAsia="맑은 고딕" w:hAnsiTheme="minorHAnsi" w:cstheme="minorHAnsi"/>
                <w:bCs/>
                <w:sz w:val="22"/>
                <w:szCs w:val="22"/>
                <w:lang w:eastAsia="ko-KR"/>
              </w:rPr>
              <w:t>O</w:t>
            </w:r>
            <w:r w:rsidR="00D72C7E">
              <w:rPr>
                <w:rFonts w:asciiTheme="minorHAnsi" w:eastAsia="맑은 고딕" w:hAnsiTheme="minorHAnsi" w:cstheme="minorHAnsi"/>
                <w:bCs/>
                <w:sz w:val="22"/>
                <w:szCs w:val="22"/>
                <w:lang w:eastAsia="ko-KR"/>
              </w:rPr>
              <w:t>ur preference is the second one because we don’t think it is a big issue a</w:t>
            </w:r>
            <w:r>
              <w:rPr>
                <w:rFonts w:asciiTheme="minorHAnsi" w:eastAsia="맑은 고딕" w:hAnsiTheme="minorHAnsi" w:cstheme="minorHAnsi"/>
                <w:bCs/>
                <w:sz w:val="22"/>
                <w:szCs w:val="22"/>
                <w:lang w:eastAsia="ko-KR"/>
              </w:rPr>
              <w:t xml:space="preserve">t least </w:t>
            </w:r>
            <w:r w:rsidR="00D72C7E">
              <w:rPr>
                <w:rFonts w:asciiTheme="minorHAnsi" w:eastAsia="맑은 고딕" w:hAnsiTheme="minorHAnsi" w:cstheme="minorHAnsi"/>
                <w:bCs/>
                <w:sz w:val="22"/>
                <w:szCs w:val="22"/>
                <w:lang w:eastAsia="ko-KR"/>
              </w:rPr>
              <w:t>for</w:t>
            </w:r>
            <w:r>
              <w:rPr>
                <w:rFonts w:asciiTheme="minorHAnsi" w:eastAsia="맑은 고딕" w:hAnsiTheme="minorHAnsi" w:cstheme="minorHAnsi"/>
                <w:bCs/>
                <w:sz w:val="22"/>
                <w:szCs w:val="22"/>
                <w:lang w:eastAsia="ko-KR"/>
              </w:rPr>
              <w:t xml:space="preserve"> Re</w:t>
            </w:r>
            <w:bookmarkStart w:id="67" w:name="_GoBack"/>
            <w:bookmarkEnd w:id="67"/>
            <w:r>
              <w:rPr>
                <w:rFonts w:asciiTheme="minorHAnsi" w:eastAsia="맑은 고딕" w:hAnsiTheme="minorHAnsi" w:cstheme="minorHAnsi"/>
                <w:bCs/>
                <w:sz w:val="22"/>
                <w:szCs w:val="22"/>
                <w:lang w:eastAsia="ko-KR"/>
              </w:rPr>
              <w:t>l-16</w:t>
            </w:r>
            <w:r w:rsidR="00D72C7E">
              <w:rPr>
                <w:rFonts w:asciiTheme="minorHAnsi" w:eastAsia="맑은 고딕" w:hAnsiTheme="minorHAnsi" w:cstheme="minorHAnsi"/>
                <w:bCs/>
                <w:sz w:val="22"/>
                <w:szCs w:val="22"/>
                <w:lang w:eastAsia="ko-KR"/>
              </w:rPr>
              <w:t>.</w:t>
            </w:r>
            <w:r>
              <w:rPr>
                <w:rFonts w:asciiTheme="minorHAnsi" w:eastAsia="맑은 고딕" w:hAnsiTheme="minorHAnsi" w:cstheme="minorHAnsi"/>
                <w:bCs/>
                <w:sz w:val="22"/>
                <w:szCs w:val="22"/>
                <w:lang w:eastAsia="ko-KR"/>
              </w:rPr>
              <w:t xml:space="preserve"> </w:t>
            </w:r>
          </w:p>
        </w:tc>
      </w:tr>
    </w:tbl>
    <w:p w14:paraId="42BC58B0" w14:textId="36A4E21E" w:rsidR="00833F4A" w:rsidRPr="000F0207" w:rsidRDefault="00C20EA7" w:rsidP="00833F4A">
      <w:pPr>
        <w:pStyle w:val="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We don’t thin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ZTE, Sanechips</w:t>
            </w:r>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T_delta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specifiy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Regarding second part, i.e., active MT scheduling, if the MT resource is CG type 1 or SR or …, how the parent node recoginiz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the intent of S-IA was to cover only the explicit indication case. As noted, it is not possible for the parent to know when the child autonousmly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a8"/>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a8"/>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r w:rsidR="00DD0040" w:rsidRPr="008040F5" w14:paraId="214EA78E" w14:textId="77777777" w:rsidTr="0087123E">
        <w:tc>
          <w:tcPr>
            <w:tcW w:w="1255" w:type="dxa"/>
          </w:tcPr>
          <w:p w14:paraId="3BA25455" w14:textId="52B6E05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5D8A0763" w14:textId="4CC93A74"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5ED44D9A"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134A37E2" w14:textId="11B20881"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5257A223" w14:textId="77777777" w:rsidTr="0087123E">
        <w:tc>
          <w:tcPr>
            <w:tcW w:w="1255" w:type="dxa"/>
          </w:tcPr>
          <w:p w14:paraId="3A8EB313" w14:textId="4A371EB2"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0F78A5D0" w14:textId="080C3AA1"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287C5441" w14:textId="77777777" w:rsidR="005A3193" w:rsidRDefault="00D37339" w:rsidP="005A3193">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70748C68" w14:textId="44B8FF21" w:rsidR="00D37339" w:rsidRPr="005A3193"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14DABEAD" w14:textId="77777777" w:rsidR="00D37339" w:rsidRPr="005A3193" w:rsidRDefault="00D37339" w:rsidP="005A3193">
            <w:pPr>
              <w:pStyle w:val="a8"/>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backhaul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77E6683" w14:textId="77777777" w:rsidR="005A3193" w:rsidRPr="005A3193" w:rsidRDefault="005A3193" w:rsidP="005A3193">
            <w:pPr>
              <w:pStyle w:val="a8"/>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336DB4D5" w14:textId="77777777" w:rsidR="00D37339"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5831F613" w14:textId="77777777" w:rsidR="005A3193" w:rsidRDefault="005A3193" w:rsidP="005A3193">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w:t>
            </w:r>
            <w:r w:rsidRPr="005A3193">
              <w:rPr>
                <w:rFonts w:asciiTheme="minorHAnsi" w:eastAsiaTheme="minorEastAsia" w:hAnsiTheme="minorHAnsi" w:cstheme="minorHAnsi"/>
                <w:sz w:val="22"/>
                <w:lang w:eastAsia="zh-CN"/>
              </w:rPr>
              <w:lastRenderedPageBreak/>
              <w:t>node should not expect guard symbols will be inserted by parent DU for the cell-specific signals/channels.</w:t>
            </w:r>
          </w:p>
          <w:p w14:paraId="227DE219" w14:textId="6AB0E7A2" w:rsidR="00644D47" w:rsidRPr="005A3193" w:rsidRDefault="00644D47" w:rsidP="00644D47">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In summary, we believe the current specification is sufficient to cover all cases but one possible compromise is to capture QC’s proposal as a conclusion if everyone agrees with it.</w:t>
            </w:r>
          </w:p>
        </w:tc>
      </w:tr>
      <w:tr w:rsidR="00315E0E" w:rsidRPr="008040F5" w14:paraId="435B75B2" w14:textId="77777777" w:rsidTr="0087123E">
        <w:tc>
          <w:tcPr>
            <w:tcW w:w="1255" w:type="dxa"/>
          </w:tcPr>
          <w:p w14:paraId="60741AEE" w14:textId="1002F1F8"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6139FC38" w14:textId="73BF8CE0"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088DCF6E" w14:textId="2F8FF1C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matther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57DE86C3" w14:textId="77777777" w:rsidTr="00850D60">
        <w:tc>
          <w:tcPr>
            <w:tcW w:w="1255" w:type="dxa"/>
          </w:tcPr>
          <w:p w14:paraId="22E5DF91" w14:textId="77777777" w:rsidR="00850D60" w:rsidRPr="00242B35" w:rsidRDefault="00850D60" w:rsidP="0073572E">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3420" w:type="dxa"/>
          </w:tcPr>
          <w:p w14:paraId="67BE7306" w14:textId="77777777" w:rsidR="00850D60" w:rsidRPr="00E95B98" w:rsidRDefault="00850D60"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104F939C" w14:textId="77777777" w:rsidR="00850D60" w:rsidRPr="00710326" w:rsidRDefault="00850D60" w:rsidP="0073572E">
            <w:pPr>
              <w:rPr>
                <w:rFonts w:ascii="Calibri" w:eastAsia="Calibri" w:hAnsi="Calibri"/>
                <w:bCs/>
                <w:sz w:val="22"/>
                <w:szCs w:val="22"/>
              </w:rPr>
            </w:pPr>
            <w:r>
              <w:rPr>
                <w:rFonts w:asciiTheme="minorHAnsi" w:eastAsia="맑은 고딕" w:hAnsiTheme="minorHAnsi" w:cstheme="minorHAnsi"/>
                <w:bCs/>
                <w:sz w:val="22"/>
                <w:szCs w:val="22"/>
                <w:lang w:eastAsia="ko-KR"/>
              </w:rPr>
              <w:t xml:space="preserve"> We agree with ZTE that the rule for guard symbol insertion is parent node behavior, so it is not necessary to specify in RAN1 spec.  </w:t>
            </w:r>
          </w:p>
        </w:tc>
      </w:tr>
      <w:tr w:rsidR="00A87E82" w:rsidRPr="00710326" w14:paraId="614626CF" w14:textId="77777777" w:rsidTr="00850D60">
        <w:tc>
          <w:tcPr>
            <w:tcW w:w="1255" w:type="dxa"/>
          </w:tcPr>
          <w:p w14:paraId="7326147F" w14:textId="40ACAFE5" w:rsidR="00A87E82" w:rsidRDefault="00A87E82" w:rsidP="0073572E">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Samsung</w:t>
            </w:r>
          </w:p>
        </w:tc>
        <w:tc>
          <w:tcPr>
            <w:tcW w:w="3420" w:type="dxa"/>
          </w:tcPr>
          <w:p w14:paraId="16ED333E" w14:textId="5038B7A4" w:rsidR="00A87E82" w:rsidRPr="00A87E82" w:rsidRDefault="00A87E82" w:rsidP="0073572E">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No</w:t>
            </w:r>
          </w:p>
        </w:tc>
        <w:tc>
          <w:tcPr>
            <w:tcW w:w="5395" w:type="dxa"/>
          </w:tcPr>
          <w:p w14:paraId="24D3829A" w14:textId="0E25E8DD" w:rsidR="00A87E82" w:rsidRDefault="00043396" w:rsidP="00096D0C">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It may be difficult for us to understand why it is an issue for multi-vendor scenario</w:t>
            </w:r>
            <w:r w:rsidR="00096D0C">
              <w:rPr>
                <w:rFonts w:asciiTheme="minorHAnsi" w:eastAsia="맑은 고딕" w:hAnsiTheme="minorHAnsi" w:cstheme="minorHAnsi"/>
                <w:bCs/>
                <w:sz w:val="22"/>
                <w:szCs w:val="22"/>
                <w:lang w:eastAsia="ko-KR"/>
              </w:rPr>
              <w:t xml:space="preserve">s because </w:t>
            </w:r>
            <w:r>
              <w:rPr>
                <w:rFonts w:asciiTheme="minorHAnsi" w:eastAsia="맑은 고딕" w:hAnsiTheme="minorHAnsi" w:cstheme="minorHAnsi" w:hint="eastAsia"/>
                <w:bCs/>
                <w:sz w:val="22"/>
                <w:szCs w:val="22"/>
                <w:lang w:eastAsia="ko-KR"/>
              </w:rPr>
              <w:t xml:space="preserve">we share similar view with HW </w:t>
            </w:r>
            <w:r>
              <w:rPr>
                <w:rFonts w:asciiTheme="minorHAnsi" w:eastAsia="맑은 고딕" w:hAnsiTheme="minorHAnsi" w:cstheme="minorHAnsi"/>
                <w:bCs/>
                <w:sz w:val="22"/>
                <w:szCs w:val="22"/>
                <w:lang w:eastAsia="ko-KR"/>
              </w:rPr>
              <w:t xml:space="preserve">and CMCC about Guard symbol insertion. </w:t>
            </w:r>
          </w:p>
        </w:tc>
      </w:tr>
    </w:tbl>
    <w:p w14:paraId="60566A6F" w14:textId="6E3DFD56"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7DBCF" w14:textId="77777777" w:rsidR="00730B22" w:rsidRDefault="00730B22" w:rsidP="00424124">
      <w:r>
        <w:separator/>
      </w:r>
    </w:p>
  </w:endnote>
  <w:endnote w:type="continuationSeparator" w:id="0">
    <w:p w14:paraId="4429DD9B" w14:textId="77777777" w:rsidR="00730B22" w:rsidRDefault="00730B22" w:rsidP="00424124">
      <w:r>
        <w:continuationSeparator/>
      </w:r>
    </w:p>
  </w:endnote>
  <w:endnote w:type="continuationNotice" w:id="1">
    <w:p w14:paraId="21C8B101" w14:textId="77777777" w:rsidR="00730B22" w:rsidRDefault="00730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Microsoft YaHei"/>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12036" w14:textId="77777777" w:rsidR="00730B22" w:rsidRDefault="00730B22" w:rsidP="00424124">
      <w:r>
        <w:separator/>
      </w:r>
    </w:p>
  </w:footnote>
  <w:footnote w:type="continuationSeparator" w:id="0">
    <w:p w14:paraId="358651C8" w14:textId="77777777" w:rsidR="00730B22" w:rsidRDefault="00730B22" w:rsidP="00424124">
      <w:r>
        <w:continuationSeparator/>
      </w:r>
    </w:p>
  </w:footnote>
  <w:footnote w:type="continuationNotice" w:id="1">
    <w:p w14:paraId="72F1CA41" w14:textId="77777777" w:rsidR="00730B22" w:rsidRDefault="00730B2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2"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9"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9"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0"/>
  </w:num>
  <w:num w:numId="4">
    <w:abstractNumId w:val="13"/>
  </w:num>
  <w:num w:numId="5">
    <w:abstractNumId w:val="17"/>
  </w:num>
  <w:num w:numId="6">
    <w:abstractNumId w:val="26"/>
  </w:num>
  <w:num w:numId="7">
    <w:abstractNumId w:val="1"/>
  </w:num>
  <w:num w:numId="8">
    <w:abstractNumId w:val="27"/>
  </w:num>
  <w:num w:numId="9">
    <w:abstractNumId w:val="3"/>
  </w:num>
  <w:num w:numId="10">
    <w:abstractNumId w:val="2"/>
  </w:num>
  <w:num w:numId="11">
    <w:abstractNumId w:val="16"/>
  </w:num>
  <w:num w:numId="12">
    <w:abstractNumId w:val="29"/>
  </w:num>
  <w:num w:numId="13">
    <w:abstractNumId w:val="28"/>
  </w:num>
  <w:num w:numId="14">
    <w:abstractNumId w:val="22"/>
  </w:num>
  <w:num w:numId="15">
    <w:abstractNumId w:val="7"/>
  </w:num>
  <w:num w:numId="16">
    <w:abstractNumId w:val="31"/>
  </w:num>
  <w:num w:numId="17">
    <w:abstractNumId w:val="10"/>
  </w:num>
  <w:num w:numId="18">
    <w:abstractNumId w:val="24"/>
  </w:num>
  <w:num w:numId="19">
    <w:abstractNumId w:val="0"/>
  </w:num>
  <w:num w:numId="20">
    <w:abstractNumId w:val="21"/>
  </w:num>
  <w:num w:numId="21">
    <w:abstractNumId w:val="18"/>
  </w:num>
  <w:num w:numId="22">
    <w:abstractNumId w:val="12"/>
  </w:num>
  <w:num w:numId="23">
    <w:abstractNumId w:val="30"/>
  </w:num>
  <w:num w:numId="24">
    <w:abstractNumId w:val="14"/>
  </w:num>
  <w:num w:numId="25">
    <w:abstractNumId w:val="11"/>
  </w:num>
  <w:num w:numId="26">
    <w:abstractNumId w:val="9"/>
  </w:num>
  <w:num w:numId="27">
    <w:abstractNumId w:val="23"/>
  </w:num>
  <w:num w:numId="28">
    <w:abstractNumId w:val="5"/>
  </w:num>
  <w:num w:numId="29">
    <w:abstractNumId w:val="25"/>
  </w:num>
  <w:num w:numId="30">
    <w:abstractNumId w:val="19"/>
  </w:num>
  <w:num w:numId="31">
    <w:abstractNumId w:val="6"/>
  </w:num>
  <w:num w:numId="32">
    <w:abstractNumId w:val="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7"/>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8761C23A-8BED-42D3-8ABB-266B43ED2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A2A280-343E-41C7-AA33-5237D14BB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710</Words>
  <Characters>21147</Characters>
  <Application>Microsoft Office Word</Application>
  <DocSecurity>0</DocSecurity>
  <Lines>176</Lines>
  <Paragraphs>49</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AT&amp;T</Company>
  <LinksUpToDate>false</LinksUpToDate>
  <CharactersWithSpaces>2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최승훈/표준연구팀(SR)/Principal Engineer/삼성전자</cp:lastModifiedBy>
  <cp:revision>3</cp:revision>
  <cp:lastPrinted>2016-02-23T10:51:00Z</cp:lastPrinted>
  <dcterms:created xsi:type="dcterms:W3CDTF">2020-05-27T09:40:00Z</dcterms:created>
  <dcterms:modified xsi:type="dcterms:W3CDTF">2020-05-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